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19F22A" w14:textId="77777777" w:rsidR="00FE067E" w:rsidRPr="00F622EB" w:rsidRDefault="00CD36CF" w:rsidP="00CC1F3B">
      <w:pPr>
        <w:pStyle w:val="TitlePageOrigin"/>
        <w:rPr>
          <w:color w:val="auto"/>
        </w:rPr>
      </w:pPr>
      <w:r w:rsidRPr="00F622EB">
        <w:rPr>
          <w:color w:val="auto"/>
        </w:rPr>
        <w:t>WEST virginia legislature</w:t>
      </w:r>
    </w:p>
    <w:p w14:paraId="2C6BEAD5" w14:textId="77777777" w:rsidR="00CD36CF" w:rsidRPr="00F622EB" w:rsidRDefault="00CD36CF" w:rsidP="00CC1F3B">
      <w:pPr>
        <w:pStyle w:val="TitlePageSession"/>
        <w:rPr>
          <w:color w:val="auto"/>
        </w:rPr>
      </w:pPr>
      <w:r w:rsidRPr="00F622EB">
        <w:rPr>
          <w:color w:val="auto"/>
        </w:rPr>
        <w:t>20</w:t>
      </w:r>
      <w:r w:rsidR="00CB1ADC" w:rsidRPr="00F622EB">
        <w:rPr>
          <w:color w:val="auto"/>
        </w:rPr>
        <w:t>2</w:t>
      </w:r>
      <w:r w:rsidR="004D36C4" w:rsidRPr="00F622EB">
        <w:rPr>
          <w:color w:val="auto"/>
        </w:rPr>
        <w:t>1</w:t>
      </w:r>
      <w:r w:rsidRPr="00F622EB">
        <w:rPr>
          <w:color w:val="auto"/>
        </w:rPr>
        <w:t xml:space="preserve"> regular session</w:t>
      </w:r>
    </w:p>
    <w:p w14:paraId="431CC259" w14:textId="77777777" w:rsidR="00CD36CF" w:rsidRPr="00F622EB" w:rsidRDefault="00D91D76"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F622EB">
            <w:rPr>
              <w:color w:val="auto"/>
            </w:rPr>
            <w:t>Introduced</w:t>
          </w:r>
        </w:sdtContent>
      </w:sdt>
    </w:p>
    <w:p w14:paraId="4158A96C" w14:textId="16567EE3" w:rsidR="00CD36CF" w:rsidRPr="00F622EB" w:rsidRDefault="00D91D76"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F622EB">
            <w:rPr>
              <w:color w:val="auto"/>
            </w:rPr>
            <w:t>House</w:t>
          </w:r>
        </w:sdtContent>
      </w:sdt>
      <w:r w:rsidR="00303684" w:rsidRPr="00F622EB">
        <w:rPr>
          <w:color w:val="auto"/>
        </w:rPr>
        <w:t xml:space="preserve"> </w:t>
      </w:r>
      <w:r w:rsidR="00CD36CF" w:rsidRPr="00F622EB">
        <w:rPr>
          <w:color w:val="auto"/>
        </w:rPr>
        <w:t xml:space="preserve">Bill </w:t>
      </w:r>
      <w:sdt>
        <w:sdtPr>
          <w:rPr>
            <w:color w:val="auto"/>
          </w:rPr>
          <w:tag w:val="BNum"/>
          <w:id w:val="1645317809"/>
          <w:lock w:val="sdtLocked"/>
          <w:placeholder>
            <w:docPart w:val="7CD44D7481684EFBB2169CAE07E0AB86"/>
          </w:placeholder>
          <w:text/>
        </w:sdtPr>
        <w:sdtEndPr/>
        <w:sdtContent>
          <w:r w:rsidR="0076383D">
            <w:rPr>
              <w:color w:val="auto"/>
            </w:rPr>
            <w:t>2795</w:t>
          </w:r>
        </w:sdtContent>
      </w:sdt>
    </w:p>
    <w:p w14:paraId="01686CF4" w14:textId="7FDE797C" w:rsidR="00CD36CF" w:rsidRPr="00F622EB" w:rsidRDefault="00CD36CF" w:rsidP="00CC1F3B">
      <w:pPr>
        <w:pStyle w:val="Sponsors"/>
        <w:rPr>
          <w:color w:val="auto"/>
        </w:rPr>
      </w:pPr>
      <w:r w:rsidRPr="00F622EB">
        <w:rPr>
          <w:color w:val="auto"/>
        </w:rPr>
        <w:t xml:space="preserve">By </w:t>
      </w:r>
      <w:sdt>
        <w:sdtPr>
          <w:rPr>
            <w:color w:val="auto"/>
          </w:rPr>
          <w:tag w:val="Sponsors"/>
          <w:id w:val="1589585889"/>
          <w:placeholder>
            <w:docPart w:val="BC6A277E70A54C5D83F0F91084EB54B0"/>
          </w:placeholder>
          <w:text w:multiLine="1"/>
        </w:sdtPr>
        <w:sdtEndPr/>
        <w:sdtContent>
          <w:r w:rsidR="00767863" w:rsidRPr="00F622EB">
            <w:rPr>
              <w:color w:val="auto"/>
            </w:rPr>
            <w:t>Delegate</w:t>
          </w:r>
          <w:r w:rsidR="00041043">
            <w:rPr>
              <w:color w:val="auto"/>
            </w:rPr>
            <w:t>s</w:t>
          </w:r>
          <w:r w:rsidR="00767863" w:rsidRPr="00F622EB">
            <w:rPr>
              <w:color w:val="auto"/>
            </w:rPr>
            <w:t xml:space="preserve"> Griffith</w:t>
          </w:r>
          <w:r w:rsidR="005F12A4">
            <w:rPr>
              <w:color w:val="auto"/>
            </w:rPr>
            <w:t xml:space="preserve">, </w:t>
          </w:r>
          <w:r w:rsidR="00041043">
            <w:rPr>
              <w:color w:val="auto"/>
            </w:rPr>
            <w:t>Rowe</w:t>
          </w:r>
          <w:r w:rsidR="005F12A4">
            <w:rPr>
              <w:color w:val="auto"/>
            </w:rPr>
            <w:t>, Hornbuckle, Bates</w:t>
          </w:r>
          <w:r w:rsidR="001F240E">
            <w:rPr>
              <w:color w:val="auto"/>
            </w:rPr>
            <w:t xml:space="preserve">, </w:t>
          </w:r>
          <w:r w:rsidR="005F12A4">
            <w:rPr>
              <w:color w:val="auto"/>
            </w:rPr>
            <w:t>Barach</w:t>
          </w:r>
          <w:r w:rsidR="005907D3">
            <w:rPr>
              <w:color w:val="auto"/>
            </w:rPr>
            <w:t xml:space="preserve">, </w:t>
          </w:r>
          <w:r w:rsidR="001F240E">
            <w:rPr>
              <w:color w:val="auto"/>
            </w:rPr>
            <w:t>Doyle</w:t>
          </w:r>
          <w:r w:rsidR="005907D3">
            <w:rPr>
              <w:color w:val="auto"/>
            </w:rPr>
            <w:t>, Pushkin</w:t>
          </w:r>
          <w:r w:rsidR="00BA696C">
            <w:rPr>
              <w:color w:val="auto"/>
            </w:rPr>
            <w:t xml:space="preserve">, </w:t>
          </w:r>
          <w:r w:rsidR="005907D3">
            <w:rPr>
              <w:color w:val="auto"/>
            </w:rPr>
            <w:t>Rohrbach</w:t>
          </w:r>
          <w:r w:rsidR="00E01CA6">
            <w:rPr>
              <w:color w:val="auto"/>
            </w:rPr>
            <w:t xml:space="preserve">, </w:t>
          </w:r>
          <w:r w:rsidR="00BA696C">
            <w:rPr>
              <w:color w:val="auto"/>
            </w:rPr>
            <w:t>Evans</w:t>
          </w:r>
          <w:r w:rsidR="00D91D76">
            <w:rPr>
              <w:color w:val="auto"/>
            </w:rPr>
            <w:t>,</w:t>
          </w:r>
          <w:r w:rsidR="00E01CA6">
            <w:rPr>
              <w:color w:val="auto"/>
            </w:rPr>
            <w:t xml:space="preserve"> Hansen</w:t>
          </w:r>
          <w:r w:rsidR="00D91D76">
            <w:rPr>
              <w:color w:val="auto"/>
            </w:rPr>
            <w:t xml:space="preserve"> and Ellington</w:t>
          </w:r>
        </w:sdtContent>
      </w:sdt>
    </w:p>
    <w:p w14:paraId="1E288284" w14:textId="50F1DBD8" w:rsidR="00E831B3" w:rsidRPr="00F622EB" w:rsidRDefault="00CD36CF" w:rsidP="00CC1F3B">
      <w:pPr>
        <w:pStyle w:val="References"/>
        <w:rPr>
          <w:color w:val="auto"/>
        </w:rPr>
      </w:pPr>
      <w:r w:rsidRPr="00F622EB">
        <w:rPr>
          <w:color w:val="auto"/>
        </w:rPr>
        <w:t>[</w:t>
      </w:r>
      <w:sdt>
        <w:sdtPr>
          <w:rPr>
            <w:color w:val="auto"/>
          </w:rPr>
          <w:tag w:val="References"/>
          <w:id w:val="-1043047873"/>
          <w:placeholder>
            <w:docPart w:val="460D713500284C7FB4932CF3609CC106"/>
          </w:placeholder>
          <w:text w:multiLine="1"/>
        </w:sdtPr>
        <w:sdtEndPr/>
        <w:sdtContent>
          <w:r w:rsidR="0076383D">
            <w:rPr>
              <w:color w:val="auto"/>
            </w:rPr>
            <w:t>Introduced March 01, 2021; Referred to the Committee on Health and Human Resources then the Judiciary</w:t>
          </w:r>
        </w:sdtContent>
      </w:sdt>
      <w:r w:rsidRPr="00F622EB">
        <w:rPr>
          <w:color w:val="auto"/>
        </w:rPr>
        <w:t>]</w:t>
      </w:r>
    </w:p>
    <w:p w14:paraId="1323CC70" w14:textId="07C4FFE4" w:rsidR="00303684" w:rsidRPr="00F622EB" w:rsidRDefault="0000526A" w:rsidP="00767863">
      <w:pPr>
        <w:pStyle w:val="TitleSection"/>
        <w:rPr>
          <w:color w:val="auto"/>
        </w:rPr>
      </w:pPr>
      <w:r w:rsidRPr="00F622EB">
        <w:rPr>
          <w:color w:val="auto"/>
        </w:rPr>
        <w:lastRenderedPageBreak/>
        <w:t>A BILL</w:t>
      </w:r>
      <w:r w:rsidR="00767863" w:rsidRPr="00F622EB">
        <w:rPr>
          <w:color w:val="auto"/>
        </w:rPr>
        <w:t xml:space="preserve"> to amend the Code of West Virginia, 1931, as amended, by adding thereto a new section, designated §30-29-5a, relating to criminal justice training regarding </w:t>
      </w:r>
      <w:r w:rsidR="000C7716" w:rsidRPr="00F622EB">
        <w:rPr>
          <w:color w:val="auto"/>
        </w:rPr>
        <w:t>individuals with autism spectrum disorders</w:t>
      </w:r>
      <w:r w:rsidR="00190AB0" w:rsidRPr="00F622EB">
        <w:rPr>
          <w:color w:val="auto"/>
        </w:rPr>
        <w:t xml:space="preserve">; providing for training in appropriate interactions with individuals with autism spectrum disorder; </w:t>
      </w:r>
      <w:r w:rsidR="000C7716" w:rsidRPr="00F622EB">
        <w:rPr>
          <w:color w:val="auto"/>
        </w:rPr>
        <w:t xml:space="preserve">and </w:t>
      </w:r>
      <w:r w:rsidR="00190AB0" w:rsidRPr="00F622EB">
        <w:rPr>
          <w:color w:val="auto"/>
        </w:rPr>
        <w:t xml:space="preserve">requiring </w:t>
      </w:r>
      <w:r w:rsidR="000C7716" w:rsidRPr="00F622EB">
        <w:rPr>
          <w:color w:val="auto"/>
        </w:rPr>
        <w:t xml:space="preserve">the </w:t>
      </w:r>
      <w:r w:rsidR="00190AB0" w:rsidRPr="00F622EB">
        <w:rPr>
          <w:color w:val="auto"/>
        </w:rPr>
        <w:t xml:space="preserve">Law-Enforcement Professional Standards subcommittee to develop guidelines for law-enforcement </w:t>
      </w:r>
      <w:r w:rsidR="000C7716" w:rsidRPr="00F622EB">
        <w:rPr>
          <w:color w:val="auto"/>
        </w:rPr>
        <w:t xml:space="preserve">and correction officer </w:t>
      </w:r>
      <w:r w:rsidR="00190AB0" w:rsidRPr="00F622EB">
        <w:rPr>
          <w:color w:val="auto"/>
        </w:rPr>
        <w:t xml:space="preserve">response to individuals on the autism spectrum who are victims or witnesses to a crime, or suspected or convicted of a crime.  </w:t>
      </w:r>
    </w:p>
    <w:p w14:paraId="5F66926E" w14:textId="77777777" w:rsidR="00303684" w:rsidRPr="00F622EB" w:rsidRDefault="00303684" w:rsidP="00CC1F3B">
      <w:pPr>
        <w:pStyle w:val="EnactingClause"/>
        <w:rPr>
          <w:color w:val="auto"/>
        </w:rPr>
        <w:sectPr w:rsidR="00303684" w:rsidRPr="00F622EB" w:rsidSect="00DF199D">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F622EB">
        <w:rPr>
          <w:color w:val="auto"/>
        </w:rPr>
        <w:t>Be it enacted by the Legislature of West Virginia:</w:t>
      </w:r>
    </w:p>
    <w:p w14:paraId="5D1A393E" w14:textId="77777777" w:rsidR="002030B3" w:rsidRPr="00F622EB" w:rsidRDefault="002030B3" w:rsidP="002030B3">
      <w:pPr>
        <w:pStyle w:val="ArticleHeading"/>
        <w:rPr>
          <w:color w:val="auto"/>
        </w:rPr>
        <w:sectPr w:rsidR="002030B3" w:rsidRPr="00F622EB" w:rsidSect="002030B3">
          <w:type w:val="continuous"/>
          <w:pgSz w:w="12240" w:h="15840"/>
          <w:pgMar w:top="1440" w:right="1440" w:bottom="1440" w:left="1440" w:header="1440" w:footer="1440" w:gutter="0"/>
          <w:cols w:space="720"/>
          <w:noEndnote/>
        </w:sectPr>
      </w:pPr>
      <w:r w:rsidRPr="00F622EB">
        <w:rPr>
          <w:color w:val="auto"/>
        </w:rPr>
        <w:t>ARTICLE 29. LAW-ENFORCEMENT TRAINING AND CERTIFICATION.</w:t>
      </w:r>
    </w:p>
    <w:p w14:paraId="7D0C6ED2" w14:textId="752049DC" w:rsidR="008736AA" w:rsidRPr="00F622EB" w:rsidRDefault="0054518E" w:rsidP="00767863">
      <w:pPr>
        <w:pStyle w:val="SectionHeading"/>
        <w:rPr>
          <w:color w:val="auto"/>
          <w:u w:val="single"/>
        </w:rPr>
      </w:pPr>
      <w:r w:rsidRPr="00F622EB">
        <w:rPr>
          <w:rFonts w:cs="Arial"/>
          <w:color w:val="auto"/>
          <w:u w:val="single"/>
        </w:rPr>
        <w:t>§</w:t>
      </w:r>
      <w:r w:rsidRPr="00F622EB">
        <w:rPr>
          <w:color w:val="auto"/>
          <w:u w:val="single"/>
        </w:rPr>
        <w:t>30-29-5a.  Criminal justice training regarding individuals with auti</w:t>
      </w:r>
      <w:r w:rsidR="007422F3" w:rsidRPr="00F622EB">
        <w:rPr>
          <w:color w:val="auto"/>
          <w:u w:val="single"/>
        </w:rPr>
        <w:t xml:space="preserve">sm </w:t>
      </w:r>
      <w:r w:rsidRPr="00F622EB">
        <w:rPr>
          <w:color w:val="auto"/>
          <w:u w:val="single"/>
        </w:rPr>
        <w:t>spectrum disorders.</w:t>
      </w:r>
    </w:p>
    <w:p w14:paraId="6104632D" w14:textId="15F4D528" w:rsidR="00C33014" w:rsidRPr="00F622EB" w:rsidRDefault="0054518E" w:rsidP="00CB5169">
      <w:pPr>
        <w:pStyle w:val="SectionBody"/>
        <w:rPr>
          <w:color w:val="auto"/>
          <w:u w:val="single"/>
        </w:rPr>
      </w:pPr>
      <w:r w:rsidRPr="00F622EB">
        <w:rPr>
          <w:color w:val="auto"/>
          <w:u w:val="single"/>
        </w:rPr>
        <w:t>(a) The Law-Enforcement Special Standards subcommittee shall establish within the basic training curriculum a course for law-enforcement training programs on or before January 1, 2022, for the training of law-enforcement officers and correction officers in appropriate interactions with individuals with autism spectrum disorders, and shall develop guidelines for law enforcement response to individuals on the autism spectrum who are victims or witnesses to a crime, or suspected or convicted of a crime.</w:t>
      </w:r>
    </w:p>
    <w:p w14:paraId="3563B5D0" w14:textId="2363FF3E" w:rsidR="007422F3" w:rsidRPr="00F622EB" w:rsidRDefault="0054518E" w:rsidP="00CB5169">
      <w:pPr>
        <w:pStyle w:val="SectionBody"/>
        <w:rPr>
          <w:color w:val="auto"/>
          <w:u w:val="single"/>
        </w:rPr>
      </w:pPr>
      <w:r w:rsidRPr="00F622EB">
        <w:rPr>
          <w:color w:val="auto"/>
          <w:u w:val="single"/>
        </w:rPr>
        <w:t xml:space="preserve">(b) </w:t>
      </w:r>
      <w:r w:rsidR="007422F3" w:rsidRPr="00F622EB">
        <w:rPr>
          <w:color w:val="auto"/>
          <w:u w:val="single"/>
        </w:rPr>
        <w:t xml:space="preserve">The course of </w:t>
      </w:r>
      <w:r w:rsidR="000C7716" w:rsidRPr="00F622EB">
        <w:rPr>
          <w:color w:val="auto"/>
          <w:u w:val="single"/>
        </w:rPr>
        <w:t>instruction</w:t>
      </w:r>
      <w:r w:rsidR="007422F3" w:rsidRPr="00F622EB">
        <w:rPr>
          <w:color w:val="auto"/>
          <w:u w:val="single"/>
        </w:rPr>
        <w:t xml:space="preserve"> and the guidelines shall</w:t>
      </w:r>
      <w:r w:rsidR="00DC1863">
        <w:rPr>
          <w:color w:val="auto"/>
          <w:u w:val="single"/>
        </w:rPr>
        <w:t xml:space="preserve"> be developed and delivered by the West Virginia Autism Training Center, located at Marshall University,</w:t>
      </w:r>
      <w:r w:rsidR="007422F3" w:rsidRPr="00F622EB">
        <w:rPr>
          <w:color w:val="auto"/>
          <w:u w:val="single"/>
        </w:rPr>
        <w:t xml:space="preserve"> stress positive responses to such individuals, de-escalating potentially dangerous situations, understanding of the different manner in which such individuals process sensory stimuli and language,</w:t>
      </w:r>
      <w:r w:rsidR="00DC1863">
        <w:rPr>
          <w:color w:val="auto"/>
          <w:u w:val="single"/>
        </w:rPr>
        <w:t xml:space="preserve"> social communication and language difficulties likely to affect interaction,</w:t>
      </w:r>
      <w:r w:rsidR="007422F3" w:rsidRPr="00F622EB">
        <w:rPr>
          <w:color w:val="auto"/>
          <w:u w:val="single"/>
        </w:rPr>
        <w:t xml:space="preserve"> and appropriate methods of interrogation.  </w:t>
      </w:r>
      <w:r w:rsidR="00DC1863">
        <w:rPr>
          <w:color w:val="auto"/>
          <w:u w:val="single"/>
        </w:rPr>
        <w:t xml:space="preserve">Training instructors shall always </w:t>
      </w:r>
      <w:r w:rsidR="007422F3" w:rsidRPr="00F622EB">
        <w:rPr>
          <w:color w:val="auto"/>
          <w:u w:val="single"/>
        </w:rPr>
        <w:t>include adults with autism spectrum disorders</w:t>
      </w:r>
      <w:r w:rsidR="00DC1863">
        <w:rPr>
          <w:color w:val="auto"/>
          <w:u w:val="single"/>
        </w:rPr>
        <w:t xml:space="preserve"> and/or a parent or primary caretaker of an individual diagnosed with autism spectrum disorder</w:t>
      </w:r>
      <w:r w:rsidR="007422F3" w:rsidRPr="00F622EB">
        <w:rPr>
          <w:color w:val="auto"/>
          <w:u w:val="single"/>
        </w:rPr>
        <w:t>.</w:t>
      </w:r>
    </w:p>
    <w:p w14:paraId="31B504E1" w14:textId="77777777" w:rsidR="007422F3" w:rsidRPr="00F622EB" w:rsidRDefault="007422F3" w:rsidP="00CB5169">
      <w:pPr>
        <w:pStyle w:val="SectionBody"/>
        <w:rPr>
          <w:color w:val="auto"/>
          <w:u w:val="single"/>
        </w:rPr>
      </w:pPr>
      <w:r w:rsidRPr="00F622EB">
        <w:rPr>
          <w:color w:val="auto"/>
          <w:u w:val="single"/>
        </w:rPr>
        <w:t>(c)  As used in this section:</w:t>
      </w:r>
    </w:p>
    <w:p w14:paraId="6445A746" w14:textId="4A275969" w:rsidR="007422F3" w:rsidRPr="00F622EB" w:rsidRDefault="007422F3" w:rsidP="00CB5169">
      <w:pPr>
        <w:pStyle w:val="SectionBody"/>
        <w:rPr>
          <w:color w:val="auto"/>
          <w:u w:val="single"/>
        </w:rPr>
      </w:pPr>
      <w:r w:rsidRPr="00F622EB">
        <w:rPr>
          <w:color w:val="auto"/>
          <w:u w:val="single"/>
        </w:rPr>
        <w:t>(1) “Law-enforcement officer” means any officer of any West Virginia law-enforcement agency or by any state institution of higher education.</w:t>
      </w:r>
    </w:p>
    <w:p w14:paraId="6CFBE976" w14:textId="4580D594" w:rsidR="007422F3" w:rsidRPr="00F622EB" w:rsidRDefault="007422F3" w:rsidP="00CB5169">
      <w:pPr>
        <w:pStyle w:val="SectionBody"/>
        <w:rPr>
          <w:color w:val="auto"/>
          <w:u w:val="single"/>
        </w:rPr>
      </w:pPr>
      <w:r w:rsidRPr="00F622EB">
        <w:rPr>
          <w:color w:val="auto"/>
          <w:u w:val="single"/>
        </w:rPr>
        <w:lastRenderedPageBreak/>
        <w:t xml:space="preserve">(2) “Autism spectrum disorder” means a </w:t>
      </w:r>
      <w:r w:rsidR="00DC1863">
        <w:rPr>
          <w:color w:val="auto"/>
          <w:u w:val="single"/>
        </w:rPr>
        <w:t xml:space="preserve">developmental </w:t>
      </w:r>
      <w:r w:rsidRPr="00F622EB">
        <w:rPr>
          <w:color w:val="auto"/>
          <w:u w:val="single"/>
        </w:rPr>
        <w:t xml:space="preserve">disability </w:t>
      </w:r>
      <w:r w:rsidR="00DC1863">
        <w:rPr>
          <w:color w:val="auto"/>
          <w:u w:val="single"/>
        </w:rPr>
        <w:t xml:space="preserve">characterized by persistent and significant deficits in social communication, social interaction, communication, and behavior, and may include the diagnosis </w:t>
      </w:r>
      <w:r w:rsidRPr="00F622EB">
        <w:rPr>
          <w:color w:val="auto"/>
          <w:u w:val="single"/>
        </w:rPr>
        <w:t xml:space="preserve">pervasive developmental disorder, </w:t>
      </w:r>
      <w:r w:rsidR="00DC1863">
        <w:rPr>
          <w:color w:val="auto"/>
          <w:u w:val="single"/>
        </w:rPr>
        <w:t xml:space="preserve">not otherwise specified, autistic disorder, and </w:t>
      </w:r>
      <w:r w:rsidRPr="00F622EB">
        <w:rPr>
          <w:color w:val="auto"/>
          <w:u w:val="single"/>
        </w:rPr>
        <w:t xml:space="preserve">Asperger’s </w:t>
      </w:r>
      <w:r w:rsidR="00DC1863">
        <w:rPr>
          <w:color w:val="auto"/>
          <w:u w:val="single"/>
        </w:rPr>
        <w:t xml:space="preserve">Disorder </w:t>
      </w:r>
      <w:r w:rsidRPr="00F622EB">
        <w:rPr>
          <w:color w:val="auto"/>
          <w:u w:val="single"/>
        </w:rPr>
        <w:t xml:space="preserve">as defined in current or future versions of the Diagnostic and Statistical Manual of Mental Disorders of the American Psychiatric Association. </w:t>
      </w:r>
    </w:p>
    <w:p w14:paraId="49534310" w14:textId="523A67ED" w:rsidR="007422F3" w:rsidRDefault="007422F3" w:rsidP="00CB5169">
      <w:pPr>
        <w:pStyle w:val="SectionBody"/>
        <w:rPr>
          <w:color w:val="auto"/>
          <w:u w:val="single"/>
        </w:rPr>
      </w:pPr>
      <w:r w:rsidRPr="00F622EB">
        <w:rPr>
          <w:color w:val="auto"/>
          <w:u w:val="single"/>
        </w:rPr>
        <w:t>(3) “Agency” means the ability to make independent decisions and act in one’s own best interests.</w:t>
      </w:r>
    </w:p>
    <w:p w14:paraId="25B1E377" w14:textId="0E4274B6" w:rsidR="00DC1863" w:rsidRPr="00F622EB" w:rsidRDefault="00DC1863" w:rsidP="00CB5169">
      <w:pPr>
        <w:pStyle w:val="SectionBody"/>
        <w:rPr>
          <w:color w:val="auto"/>
          <w:u w:val="single"/>
        </w:rPr>
      </w:pPr>
      <w:r>
        <w:rPr>
          <w:color w:val="auto"/>
          <w:u w:val="single"/>
        </w:rPr>
        <w:t>(4) “Training instructors” means professional experts, autistic adults, and/or the family member or primary caregiver of an autistic individual who deliver instruction and information.</w:t>
      </w:r>
    </w:p>
    <w:p w14:paraId="4A215F48" w14:textId="2FADB58E" w:rsidR="007422F3" w:rsidRPr="00F622EB" w:rsidRDefault="007422F3" w:rsidP="00CB5169">
      <w:pPr>
        <w:pStyle w:val="SectionBody"/>
        <w:rPr>
          <w:color w:val="auto"/>
          <w:u w:val="single"/>
        </w:rPr>
      </w:pPr>
      <w:r w:rsidRPr="00F622EB">
        <w:rPr>
          <w:color w:val="auto"/>
          <w:u w:val="single"/>
        </w:rPr>
        <w:t xml:space="preserve">(d) </w:t>
      </w:r>
      <w:r w:rsidR="009868F5" w:rsidRPr="00F622EB">
        <w:rPr>
          <w:color w:val="auto"/>
          <w:u w:val="single"/>
        </w:rPr>
        <w:t xml:space="preserve">The course of basic training for law-enforcement officers and correction officers shall, no later than January 1, 2022, include at least </w:t>
      </w:r>
      <w:r w:rsidR="00DC1863">
        <w:rPr>
          <w:color w:val="auto"/>
          <w:u w:val="single"/>
        </w:rPr>
        <w:t>three</w:t>
      </w:r>
      <w:r w:rsidR="009868F5" w:rsidRPr="00F622EB">
        <w:rPr>
          <w:color w:val="auto"/>
          <w:u w:val="single"/>
        </w:rPr>
        <w:t xml:space="preserve"> hours of instruction in the procedures and techniques described below:</w:t>
      </w:r>
    </w:p>
    <w:p w14:paraId="7ABB6BF9" w14:textId="276B658F" w:rsidR="009868F5" w:rsidRPr="00F622EB" w:rsidRDefault="009868F5" w:rsidP="00CB5169">
      <w:pPr>
        <w:pStyle w:val="SectionBody"/>
        <w:rPr>
          <w:color w:val="auto"/>
          <w:u w:val="single"/>
        </w:rPr>
      </w:pPr>
      <w:r w:rsidRPr="00F622EB">
        <w:rPr>
          <w:color w:val="auto"/>
          <w:u w:val="single"/>
        </w:rPr>
        <w:t>(1) The nature and manifestation of autism spectrum disorders.</w:t>
      </w:r>
    </w:p>
    <w:p w14:paraId="13B66E6B" w14:textId="3EAAFF03" w:rsidR="009868F5" w:rsidRPr="00F622EB" w:rsidRDefault="009868F5" w:rsidP="00CB5169">
      <w:pPr>
        <w:pStyle w:val="SectionBody"/>
        <w:rPr>
          <w:color w:val="auto"/>
          <w:u w:val="single"/>
        </w:rPr>
      </w:pPr>
      <w:r w:rsidRPr="00F622EB">
        <w:rPr>
          <w:color w:val="auto"/>
          <w:u w:val="single"/>
        </w:rPr>
        <w:t>(2) Appropriate techniques for interviewing or interrogating an individual on the autism spectrum, including techniques to ensure legality of statements made, and techniques to protect the rights of the interviewee.</w:t>
      </w:r>
    </w:p>
    <w:p w14:paraId="3217C3FB" w14:textId="269BB9E0" w:rsidR="009868F5" w:rsidRPr="00F622EB" w:rsidRDefault="009868F5" w:rsidP="00CB5169">
      <w:pPr>
        <w:pStyle w:val="SectionBody"/>
        <w:rPr>
          <w:color w:val="auto"/>
          <w:u w:val="single"/>
        </w:rPr>
      </w:pPr>
      <w:r w:rsidRPr="00F622EB">
        <w:rPr>
          <w:color w:val="auto"/>
          <w:u w:val="single"/>
        </w:rPr>
        <w:t>(3) Techniques for locating an individual on the autism spectrum who runs away and is in danger, and returning said individual while causing as little stress as possible to the individual.</w:t>
      </w:r>
    </w:p>
    <w:p w14:paraId="4A5EE1F7" w14:textId="39926E8A" w:rsidR="009868F5" w:rsidRPr="00F622EB" w:rsidRDefault="009868F5" w:rsidP="00CB5169">
      <w:pPr>
        <w:pStyle w:val="SectionBody"/>
        <w:rPr>
          <w:color w:val="auto"/>
          <w:u w:val="single"/>
        </w:rPr>
      </w:pPr>
      <w:r w:rsidRPr="00F622EB">
        <w:rPr>
          <w:color w:val="auto"/>
          <w:u w:val="single"/>
        </w:rPr>
        <w:t>(4) Techniques for recognizing an autistic individual’s agency while identifying potential abusive or coercive situations.</w:t>
      </w:r>
    </w:p>
    <w:p w14:paraId="2AF31034" w14:textId="05C02144" w:rsidR="009868F5" w:rsidRPr="00F622EB" w:rsidRDefault="009868F5" w:rsidP="00CB5169">
      <w:pPr>
        <w:pStyle w:val="SectionBody"/>
        <w:rPr>
          <w:color w:val="auto"/>
          <w:u w:val="single"/>
        </w:rPr>
      </w:pPr>
      <w:r w:rsidRPr="00F622EB">
        <w:rPr>
          <w:color w:val="auto"/>
          <w:u w:val="single"/>
        </w:rPr>
        <w:t>(5) Techniques for de-escalating a potentially dangerous situation to maximize the safety of both the law enforcement officer or correction officer and the autistic individual.</w:t>
      </w:r>
    </w:p>
    <w:p w14:paraId="018D40CE" w14:textId="0E23EEE5" w:rsidR="009868F5" w:rsidRPr="00F622EB" w:rsidRDefault="009868F5" w:rsidP="00CB5169">
      <w:pPr>
        <w:pStyle w:val="SectionBody"/>
        <w:rPr>
          <w:color w:val="auto"/>
          <w:u w:val="single"/>
        </w:rPr>
      </w:pPr>
      <w:r w:rsidRPr="00F622EB">
        <w:rPr>
          <w:color w:val="auto"/>
          <w:u w:val="single"/>
        </w:rPr>
        <w:t>(</w:t>
      </w:r>
      <w:r w:rsidR="00B14564">
        <w:rPr>
          <w:color w:val="auto"/>
          <w:u w:val="single"/>
        </w:rPr>
        <w:t>6</w:t>
      </w:r>
      <w:r w:rsidRPr="00F622EB">
        <w:rPr>
          <w:color w:val="auto"/>
          <w:u w:val="single"/>
        </w:rPr>
        <w:t>) Techniques for differentiating between an individual on the autism spectrum from an individual who is belligerent, uncooperative, or otherwise displaying traits similar to the characteristics of an autistic individual.</w:t>
      </w:r>
    </w:p>
    <w:p w14:paraId="770EACC8" w14:textId="508AB072" w:rsidR="009868F5" w:rsidRPr="00F622EB" w:rsidRDefault="009868F5" w:rsidP="00CB5169">
      <w:pPr>
        <w:pStyle w:val="SectionBody"/>
        <w:rPr>
          <w:color w:val="auto"/>
          <w:u w:val="single"/>
        </w:rPr>
      </w:pPr>
      <w:r w:rsidRPr="00F622EB">
        <w:rPr>
          <w:color w:val="auto"/>
          <w:u w:val="single"/>
        </w:rPr>
        <w:t>(</w:t>
      </w:r>
      <w:r w:rsidR="00B14564">
        <w:rPr>
          <w:color w:val="auto"/>
          <w:u w:val="single"/>
        </w:rPr>
        <w:t>7</w:t>
      </w:r>
      <w:r w:rsidRPr="00F622EB">
        <w:rPr>
          <w:color w:val="auto"/>
          <w:u w:val="single"/>
        </w:rPr>
        <w:t xml:space="preserve">) Procedures to </w:t>
      </w:r>
      <w:r w:rsidR="00DC1863">
        <w:rPr>
          <w:color w:val="auto"/>
          <w:u w:val="single"/>
        </w:rPr>
        <w:t xml:space="preserve">identify and address challenges related to </w:t>
      </w:r>
      <w:r w:rsidRPr="00F622EB">
        <w:rPr>
          <w:color w:val="auto"/>
          <w:u w:val="single"/>
        </w:rPr>
        <w:t xml:space="preserve">the safety and wellbeing of </w:t>
      </w:r>
      <w:r w:rsidRPr="00F622EB">
        <w:rPr>
          <w:color w:val="auto"/>
          <w:u w:val="single"/>
        </w:rPr>
        <w:lastRenderedPageBreak/>
        <w:t>autistic individuals in a correctional facility.</w:t>
      </w:r>
    </w:p>
    <w:p w14:paraId="516C2FE6" w14:textId="024708F2" w:rsidR="009868F5" w:rsidRPr="00F622EB" w:rsidRDefault="009868F5" w:rsidP="00CB5169">
      <w:pPr>
        <w:pStyle w:val="SectionBody"/>
        <w:rPr>
          <w:color w:val="auto"/>
          <w:u w:val="single"/>
        </w:rPr>
      </w:pPr>
      <w:r w:rsidRPr="00F622EB">
        <w:rPr>
          <w:color w:val="auto"/>
          <w:u w:val="single"/>
        </w:rPr>
        <w:t>(</w:t>
      </w:r>
      <w:r w:rsidR="00B14564">
        <w:rPr>
          <w:color w:val="auto"/>
          <w:u w:val="single"/>
        </w:rPr>
        <w:t>8</w:t>
      </w:r>
      <w:r w:rsidRPr="00F622EB">
        <w:rPr>
          <w:color w:val="auto"/>
          <w:u w:val="single"/>
        </w:rPr>
        <w:t xml:space="preserve">) The impact of interaction with law enforcement officers or correction officers on autistic individuals </w:t>
      </w:r>
    </w:p>
    <w:p w14:paraId="678CCD5C" w14:textId="190EF9A0" w:rsidR="009868F5" w:rsidRPr="00F622EB" w:rsidRDefault="009868F5" w:rsidP="00CB5169">
      <w:pPr>
        <w:pStyle w:val="SectionBody"/>
        <w:rPr>
          <w:color w:val="auto"/>
          <w:u w:val="single"/>
        </w:rPr>
      </w:pPr>
      <w:r w:rsidRPr="00F622EB">
        <w:rPr>
          <w:color w:val="auto"/>
          <w:u w:val="single"/>
        </w:rPr>
        <w:t>(e) All law-enforcement recruits shall receive the course of basic training for law enforcement officers, established in this section, as part of their required certification process.  The course of basic training for law-enforcement officers shall be taught as part of the “crisis intervention and conflict resolution” and “people with special needs” components of training.</w:t>
      </w:r>
    </w:p>
    <w:p w14:paraId="3818A1D3" w14:textId="7807A2CA" w:rsidR="009868F5" w:rsidRPr="00F622EB" w:rsidRDefault="009868F5" w:rsidP="00CB5169">
      <w:pPr>
        <w:pStyle w:val="SectionBody"/>
        <w:rPr>
          <w:color w:val="auto"/>
          <w:u w:val="single"/>
        </w:rPr>
      </w:pPr>
      <w:bookmarkStart w:id="0" w:name="_Hlk64624081"/>
      <w:r w:rsidRPr="00F622EB">
        <w:rPr>
          <w:color w:val="auto"/>
          <w:u w:val="single"/>
        </w:rPr>
        <w:t>(f) All correction officer recruits shall receive the course of basic training for correction officers, established in this section, as part of their required certification process.</w:t>
      </w:r>
      <w:r w:rsidR="00E7260F" w:rsidRPr="00F622EB">
        <w:rPr>
          <w:color w:val="auto"/>
          <w:u w:val="single"/>
        </w:rPr>
        <w:t xml:space="preserve">  The Commissioner of Corrections periodically</w:t>
      </w:r>
      <w:r w:rsidR="00E57BF5" w:rsidRPr="00F622EB">
        <w:rPr>
          <w:color w:val="auto"/>
          <w:u w:val="single"/>
        </w:rPr>
        <w:t xml:space="preserve"> may</w:t>
      </w:r>
      <w:r w:rsidR="00E7260F" w:rsidRPr="00F622EB">
        <w:rPr>
          <w:color w:val="auto"/>
          <w:u w:val="single"/>
        </w:rPr>
        <w:t xml:space="preserve"> include within the in-service training curriculum a course of instruction on individuals with autism spectrum disorder consistent with this section.</w:t>
      </w:r>
    </w:p>
    <w:bookmarkEnd w:id="0"/>
    <w:p w14:paraId="4F2F4F55" w14:textId="1C292D08" w:rsidR="00E7260F" w:rsidRPr="00F622EB" w:rsidRDefault="00E7260F" w:rsidP="00CB5169">
      <w:pPr>
        <w:pStyle w:val="SectionBody"/>
        <w:rPr>
          <w:color w:val="auto"/>
          <w:u w:val="single"/>
        </w:rPr>
      </w:pPr>
      <w:r w:rsidRPr="00F622EB">
        <w:rPr>
          <w:color w:val="auto"/>
          <w:u w:val="single"/>
        </w:rPr>
        <w:t>(g) The Law-Enforcement Professional Standards subcommittee periodically may include within its in-service training curriculum a course of instruction on individuals with autism spectrum disorder consistent with this section.</w:t>
      </w:r>
    </w:p>
    <w:p w14:paraId="01BF95C4" w14:textId="77777777" w:rsidR="00E7260F" w:rsidRPr="00F622EB" w:rsidRDefault="00E7260F" w:rsidP="00CC1F3B">
      <w:pPr>
        <w:pStyle w:val="Note"/>
        <w:rPr>
          <w:color w:val="auto"/>
        </w:rPr>
      </w:pPr>
    </w:p>
    <w:p w14:paraId="005D9CFA" w14:textId="05981B87" w:rsidR="006865E9" w:rsidRPr="00F622EB" w:rsidRDefault="00CF1DCA" w:rsidP="00CC1F3B">
      <w:pPr>
        <w:pStyle w:val="Note"/>
        <w:rPr>
          <w:color w:val="auto"/>
        </w:rPr>
      </w:pPr>
      <w:r w:rsidRPr="00F622EB">
        <w:rPr>
          <w:color w:val="auto"/>
        </w:rPr>
        <w:t>NOTE: The</w:t>
      </w:r>
      <w:r w:rsidR="006865E9" w:rsidRPr="00F622EB">
        <w:rPr>
          <w:color w:val="auto"/>
        </w:rPr>
        <w:t xml:space="preserve"> purpose of this bill is to </w:t>
      </w:r>
      <w:r w:rsidR="00E7260F" w:rsidRPr="00F622EB">
        <w:rPr>
          <w:color w:val="auto"/>
        </w:rPr>
        <w:t>require that law-enforcement officers and correction officers be trained in appropriate interactions with individuals with autism spectrum disorder</w:t>
      </w:r>
      <w:r w:rsidR="000C7716" w:rsidRPr="00F622EB">
        <w:rPr>
          <w:color w:val="auto"/>
        </w:rPr>
        <w:t>s</w:t>
      </w:r>
      <w:r w:rsidR="00E7260F" w:rsidRPr="00F622EB">
        <w:rPr>
          <w:color w:val="auto"/>
        </w:rPr>
        <w:t xml:space="preserve">, and to require the Law-Enforcement Professional Standards subcommittee to develop guidelines for law-enforcement </w:t>
      </w:r>
      <w:r w:rsidR="000C7716" w:rsidRPr="00F622EB">
        <w:rPr>
          <w:color w:val="auto"/>
        </w:rPr>
        <w:t xml:space="preserve">and correction officer </w:t>
      </w:r>
      <w:r w:rsidR="00E7260F" w:rsidRPr="00F622EB">
        <w:rPr>
          <w:color w:val="auto"/>
        </w:rPr>
        <w:t>response to individuals on the autism spectrum who are victims or witnesses to a crime, or suspected or convicted of a crime.</w:t>
      </w:r>
    </w:p>
    <w:p w14:paraId="225BDE51" w14:textId="77777777" w:rsidR="006865E9" w:rsidRPr="00F622EB" w:rsidRDefault="00AE48A0" w:rsidP="00CC1F3B">
      <w:pPr>
        <w:pStyle w:val="Note"/>
        <w:rPr>
          <w:color w:val="auto"/>
        </w:rPr>
      </w:pPr>
      <w:r w:rsidRPr="00F622EB">
        <w:rPr>
          <w:color w:val="auto"/>
        </w:rPr>
        <w:t>Strike-throughs indicate language that would be stricken from a heading or the present law and underscoring indicates new language that would be added.</w:t>
      </w:r>
    </w:p>
    <w:sectPr w:rsidR="006865E9" w:rsidRPr="00F622EB" w:rsidSect="002030B3">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6CD452" w14:textId="77777777" w:rsidR="009868F5" w:rsidRPr="00B844FE" w:rsidRDefault="009868F5" w:rsidP="00B844FE">
      <w:r>
        <w:separator/>
      </w:r>
    </w:p>
  </w:endnote>
  <w:endnote w:type="continuationSeparator" w:id="0">
    <w:p w14:paraId="48415634" w14:textId="77777777" w:rsidR="009868F5" w:rsidRPr="00B844FE" w:rsidRDefault="009868F5"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332D8103" w14:textId="77777777" w:rsidR="009868F5" w:rsidRPr="00B844FE" w:rsidRDefault="009868F5"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73BB2954" w14:textId="77777777" w:rsidR="009868F5" w:rsidRDefault="009868F5"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5E1BDFC4" w14:textId="77777777" w:rsidR="009868F5" w:rsidRDefault="009868F5"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10463C" w14:textId="77777777" w:rsidR="009868F5" w:rsidRPr="00B844FE" w:rsidRDefault="009868F5" w:rsidP="00B844FE">
      <w:r>
        <w:separator/>
      </w:r>
    </w:p>
  </w:footnote>
  <w:footnote w:type="continuationSeparator" w:id="0">
    <w:p w14:paraId="74B28D0A" w14:textId="77777777" w:rsidR="009868F5" w:rsidRPr="00B844FE" w:rsidRDefault="009868F5"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2A7225" w14:textId="4A9BDECA" w:rsidR="009868F5" w:rsidRPr="002A0269" w:rsidRDefault="009868F5" w:rsidP="00CC1F3B">
    <w:pPr>
      <w:pStyle w:val="HeaderStyle"/>
    </w:pPr>
    <w:r>
      <w:tab/>
    </w:r>
    <w:sdt>
      <w:sdtPr>
        <w:alias w:val="CBD Number"/>
        <w:tag w:val="CBD Number"/>
        <w:id w:val="-1335767827"/>
        <w:lock w:val="sdtLocked"/>
        <w:text/>
      </w:sdtPr>
      <w:sdtEndPr/>
      <w:sdtContent>
        <w:r>
          <w:t>2021R2322</w:t>
        </w:r>
      </w:sdtContent>
    </w:sdt>
  </w:p>
  <w:p w14:paraId="7769A9E3" w14:textId="77777777" w:rsidR="002314CF" w:rsidRDefault="002314CF"/>
  <w:p w14:paraId="24212DBA" w14:textId="2BA76F5D" w:rsidR="009868F5" w:rsidRPr="00B844FE" w:rsidRDefault="00D91D76">
    <w:pPr>
      <w:pStyle w:val="Header"/>
    </w:pPr>
    <w:sdt>
      <w:sdtPr>
        <w:id w:val="-556240388"/>
        <w:temporary/>
        <w:showingPlcHdr/>
        <w15:appearance w15:val="hidden"/>
      </w:sdtPr>
      <w:sdtEndPr/>
      <w:sdtContent>
        <w:r w:rsidR="009868F5"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A2755" w14:textId="663DA188" w:rsidR="009868F5" w:rsidRPr="00C33014" w:rsidRDefault="009868F5" w:rsidP="000573A9">
    <w:pPr>
      <w:pStyle w:val="HeaderStyle"/>
    </w:pPr>
    <w:r>
      <w:t xml:space="preserve">Intr </w:t>
    </w:r>
    <w:sdt>
      <w:sdtPr>
        <w:tag w:val="BNumWH"/>
        <w:id w:val="138549797"/>
        <w:text/>
      </w:sdtPr>
      <w:sdtEndPr/>
      <w:sdtContent>
        <w:r>
          <w:t>HB</w:t>
        </w:r>
      </w:sdtContent>
    </w:sdt>
    <w:r>
      <w:t xml:space="preserve"> </w:t>
    </w:r>
    <w:r w:rsidRPr="002A0269">
      <w:ptab w:relativeTo="margin" w:alignment="center" w:leader="none"/>
    </w:r>
    <w:r>
      <w:tab/>
    </w:r>
    <w:sdt>
      <w:sdtPr>
        <w:alias w:val="CBD Number"/>
        <w:tag w:val="CBD Number"/>
        <w:id w:val="1176923086"/>
        <w:lock w:val="sdtLocked"/>
        <w:text/>
      </w:sdtPr>
      <w:sdtEndPr/>
      <w:sdtContent>
        <w:r>
          <w:t>2021R2322</w:t>
        </w:r>
      </w:sdtContent>
    </w:sdt>
  </w:p>
  <w:p w14:paraId="21D3E370" w14:textId="77777777" w:rsidR="009868F5" w:rsidRPr="00C33014" w:rsidRDefault="009868F5"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4944B5" w14:textId="24846D8F" w:rsidR="009868F5" w:rsidRPr="002A0269" w:rsidRDefault="00D91D76" w:rsidP="00CC1F3B">
    <w:pPr>
      <w:pStyle w:val="HeaderStyle"/>
    </w:pPr>
    <w:sdt>
      <w:sdtPr>
        <w:tag w:val="BNumWH"/>
        <w:id w:val="-1890952866"/>
        <w:showingPlcHdr/>
        <w:text/>
      </w:sdtPr>
      <w:sdtEndPr/>
      <w:sdtContent/>
    </w:sdt>
    <w:r w:rsidR="009868F5">
      <w:t xml:space="preserve"> </w:t>
    </w:r>
    <w:r w:rsidR="009868F5" w:rsidRPr="002A0269">
      <w:ptab w:relativeTo="margin" w:alignment="center" w:leader="none"/>
    </w:r>
    <w:r w:rsidR="009868F5">
      <w:tab/>
    </w:r>
    <w:sdt>
      <w:sdtPr>
        <w:alias w:val="CBD Number"/>
        <w:tag w:val="CBD Number"/>
        <w:id w:val="-944383718"/>
        <w:lock w:val="sdtLocked"/>
        <w:text/>
      </w:sdtPr>
      <w:sdtEndPr/>
      <w:sdtContent>
        <w:r w:rsidR="009868F5">
          <w:t>2021R2322</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yMjIxsTQ3NDM3tjRS0lEKTi0uzszPAykwrAUAHsaxpSwAAAA="/>
  </w:docVars>
  <w:rsids>
    <w:rsidRoot w:val="00CB1ADC"/>
    <w:rsid w:val="0000526A"/>
    <w:rsid w:val="00041043"/>
    <w:rsid w:val="000573A9"/>
    <w:rsid w:val="00085D22"/>
    <w:rsid w:val="000C5C77"/>
    <w:rsid w:val="000C7716"/>
    <w:rsid w:val="000E3912"/>
    <w:rsid w:val="0010070F"/>
    <w:rsid w:val="0015112E"/>
    <w:rsid w:val="001552E7"/>
    <w:rsid w:val="001566B4"/>
    <w:rsid w:val="00190AB0"/>
    <w:rsid w:val="00194310"/>
    <w:rsid w:val="001A66B7"/>
    <w:rsid w:val="001C279E"/>
    <w:rsid w:val="001D459E"/>
    <w:rsid w:val="001F240E"/>
    <w:rsid w:val="002030B3"/>
    <w:rsid w:val="002314CF"/>
    <w:rsid w:val="0027011C"/>
    <w:rsid w:val="00274200"/>
    <w:rsid w:val="00275740"/>
    <w:rsid w:val="002A0269"/>
    <w:rsid w:val="00303684"/>
    <w:rsid w:val="003143F5"/>
    <w:rsid w:val="00314854"/>
    <w:rsid w:val="00394191"/>
    <w:rsid w:val="003C51CD"/>
    <w:rsid w:val="004368E0"/>
    <w:rsid w:val="004604B9"/>
    <w:rsid w:val="004C13DD"/>
    <w:rsid w:val="004D36C4"/>
    <w:rsid w:val="004E3441"/>
    <w:rsid w:val="00500579"/>
    <w:rsid w:val="0054518E"/>
    <w:rsid w:val="005907D3"/>
    <w:rsid w:val="005A3DAE"/>
    <w:rsid w:val="005A5366"/>
    <w:rsid w:val="005F12A4"/>
    <w:rsid w:val="006369EB"/>
    <w:rsid w:val="00637E73"/>
    <w:rsid w:val="006865E9"/>
    <w:rsid w:val="00691F3E"/>
    <w:rsid w:val="00694BFB"/>
    <w:rsid w:val="006A106B"/>
    <w:rsid w:val="006C523D"/>
    <w:rsid w:val="006D4036"/>
    <w:rsid w:val="007422F3"/>
    <w:rsid w:val="0076383D"/>
    <w:rsid w:val="00767863"/>
    <w:rsid w:val="007A5259"/>
    <w:rsid w:val="007A7081"/>
    <w:rsid w:val="007F1CF5"/>
    <w:rsid w:val="00834EDE"/>
    <w:rsid w:val="008736AA"/>
    <w:rsid w:val="008D275D"/>
    <w:rsid w:val="00980327"/>
    <w:rsid w:val="00986478"/>
    <w:rsid w:val="009868F5"/>
    <w:rsid w:val="009B5557"/>
    <w:rsid w:val="009F1067"/>
    <w:rsid w:val="00A31E01"/>
    <w:rsid w:val="00A527AD"/>
    <w:rsid w:val="00A718CF"/>
    <w:rsid w:val="00AE48A0"/>
    <w:rsid w:val="00AE50C8"/>
    <w:rsid w:val="00AE61BE"/>
    <w:rsid w:val="00B14564"/>
    <w:rsid w:val="00B16F25"/>
    <w:rsid w:val="00B24422"/>
    <w:rsid w:val="00B66B81"/>
    <w:rsid w:val="00B80C20"/>
    <w:rsid w:val="00B844FE"/>
    <w:rsid w:val="00B86B4F"/>
    <w:rsid w:val="00BA1F84"/>
    <w:rsid w:val="00BA696C"/>
    <w:rsid w:val="00BC562B"/>
    <w:rsid w:val="00BC7667"/>
    <w:rsid w:val="00C33014"/>
    <w:rsid w:val="00C33434"/>
    <w:rsid w:val="00C33920"/>
    <w:rsid w:val="00C34869"/>
    <w:rsid w:val="00C42EB6"/>
    <w:rsid w:val="00C85096"/>
    <w:rsid w:val="00CB1ADC"/>
    <w:rsid w:val="00CB20EF"/>
    <w:rsid w:val="00CB5169"/>
    <w:rsid w:val="00CC1F3B"/>
    <w:rsid w:val="00CD12CB"/>
    <w:rsid w:val="00CD36CF"/>
    <w:rsid w:val="00CF1DCA"/>
    <w:rsid w:val="00D579FC"/>
    <w:rsid w:val="00D81C16"/>
    <w:rsid w:val="00D91D76"/>
    <w:rsid w:val="00DC1863"/>
    <w:rsid w:val="00DE526B"/>
    <w:rsid w:val="00DF199D"/>
    <w:rsid w:val="00E01542"/>
    <w:rsid w:val="00E01CA6"/>
    <w:rsid w:val="00E365F1"/>
    <w:rsid w:val="00E57BF5"/>
    <w:rsid w:val="00E62F48"/>
    <w:rsid w:val="00E7260F"/>
    <w:rsid w:val="00E831B3"/>
    <w:rsid w:val="00E95FBC"/>
    <w:rsid w:val="00EE70CB"/>
    <w:rsid w:val="00F41CA2"/>
    <w:rsid w:val="00F443C0"/>
    <w:rsid w:val="00F622EB"/>
    <w:rsid w:val="00F62EFB"/>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4:docId w14:val="0A202859"/>
  <w15:chartTrackingRefBased/>
  <w15:docId w15:val="{D0E89182-69BC-4252-A300-DDC71236CE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paragraph" w:styleId="BalloonText">
    <w:name w:val="Balloon Text"/>
    <w:basedOn w:val="Normal"/>
    <w:link w:val="BalloonTextChar"/>
    <w:uiPriority w:val="99"/>
    <w:semiHidden/>
    <w:unhideWhenUsed/>
    <w:locked/>
    <w:rsid w:val="00CB516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516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083D18"/>
    <w:rsid w:val="007919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DE7B9A-7A1E-42C6-931F-141B43D08E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923</Words>
  <Characters>5262</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9</cp:revision>
  <cp:lastPrinted>2021-02-08T16:26:00Z</cp:lastPrinted>
  <dcterms:created xsi:type="dcterms:W3CDTF">2021-02-26T14:27:00Z</dcterms:created>
  <dcterms:modified xsi:type="dcterms:W3CDTF">2021-03-12T13:39:00Z</dcterms:modified>
</cp:coreProperties>
</file>